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C67B0F">
        <w:t>24,</w:t>
      </w:r>
      <w:r>
        <w:t xml:space="preserve"> Episode </w:t>
      </w:r>
      <w:r w:rsidR="00C67B0F">
        <w:t>1:</w:t>
      </w:r>
      <w:r w:rsidR="00D80562">
        <w:t xml:space="preserve"> You Reckon </w:t>
      </w:r>
      <w:proofErr w:type="spellStart"/>
      <w:r w:rsidR="00D80562">
        <w:t>Ol</w:t>
      </w:r>
      <w:proofErr w:type="spellEnd"/>
      <w:r w:rsidR="00D80562">
        <w:t>’ Ben Franklin Went to Dance</w:t>
      </w:r>
      <w:r w:rsidR="00806428">
        <w:t>s</w:t>
      </w:r>
      <w:r w:rsidR="00D80562">
        <w:t xml:space="preserve"> or Sunday Movies?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65616E" w:rsidTr="0084378D">
        <w:tc>
          <w:tcPr>
            <w:tcW w:w="1255" w:type="dxa"/>
          </w:tcPr>
          <w:p w:rsidR="0065616E" w:rsidRDefault="00DB2B2D" w:rsidP="004E6361">
            <w:r>
              <w:t>00:00</w:t>
            </w:r>
          </w:p>
        </w:tc>
        <w:tc>
          <w:tcPr>
            <w:tcW w:w="1170" w:type="dxa"/>
          </w:tcPr>
          <w:p w:rsidR="0065616E" w:rsidRDefault="00B33219" w:rsidP="004E6361">
            <w:r>
              <w:t>Jesse</w:t>
            </w:r>
          </w:p>
        </w:tc>
        <w:tc>
          <w:tcPr>
            <w:tcW w:w="6925" w:type="dxa"/>
          </w:tcPr>
          <w:p w:rsidR="0065616E" w:rsidRDefault="00806428" w:rsidP="004E6361">
            <w:r>
              <w:t xml:space="preserve">You reckon </w:t>
            </w:r>
            <w:proofErr w:type="spellStart"/>
            <w:r>
              <w:t>ol</w:t>
            </w:r>
            <w:proofErr w:type="spellEnd"/>
            <w:r>
              <w:t>’ Ben Franklin went to dances or Sunday movies?</w:t>
            </w:r>
          </w:p>
        </w:tc>
      </w:tr>
      <w:tr w:rsidR="009E2BEF" w:rsidTr="0084378D">
        <w:tc>
          <w:tcPr>
            <w:tcW w:w="1255" w:type="dxa"/>
          </w:tcPr>
          <w:p w:rsidR="009E2BEF" w:rsidRDefault="009E2BEF" w:rsidP="009E2BEF">
            <w:r w:rsidRPr="001E5AD9">
              <w:t>00:</w:t>
            </w:r>
            <w:r w:rsidR="00E400E0">
              <w:t>04</w:t>
            </w:r>
          </w:p>
        </w:tc>
        <w:tc>
          <w:tcPr>
            <w:tcW w:w="1170" w:type="dxa"/>
          </w:tcPr>
          <w:p w:rsidR="009E2BEF" w:rsidRDefault="009E2BEF" w:rsidP="009E2BEF"/>
        </w:tc>
        <w:tc>
          <w:tcPr>
            <w:tcW w:w="6925" w:type="dxa"/>
          </w:tcPr>
          <w:p w:rsidR="009E2BEF" w:rsidRDefault="009E2BEF" w:rsidP="009E2BEF">
            <w:r>
              <w:t>[music]</w:t>
            </w:r>
          </w:p>
        </w:tc>
      </w:tr>
      <w:tr w:rsidR="009E2BEF" w:rsidTr="0084378D">
        <w:tc>
          <w:tcPr>
            <w:tcW w:w="1255" w:type="dxa"/>
          </w:tcPr>
          <w:p w:rsidR="009E2BEF" w:rsidRDefault="009E2BEF" w:rsidP="009E2BEF">
            <w:r w:rsidRPr="001E5AD9">
              <w:t>00:</w:t>
            </w:r>
            <w:r w:rsidR="00E400E0">
              <w:t>11</w:t>
            </w:r>
          </w:p>
        </w:tc>
        <w:tc>
          <w:tcPr>
            <w:tcW w:w="1170" w:type="dxa"/>
          </w:tcPr>
          <w:p w:rsidR="009E2BEF" w:rsidRDefault="009E2BEF" w:rsidP="009E2BEF">
            <w:r>
              <w:t>Narrator</w:t>
            </w:r>
          </w:p>
        </w:tc>
        <w:tc>
          <w:tcPr>
            <w:tcW w:w="6925" w:type="dxa"/>
          </w:tcPr>
          <w:p w:rsidR="009E2BEF" w:rsidRDefault="009E2BEF" w:rsidP="009E2BEF">
            <w:r>
              <w:t>[over music] It’s time now for another day in the life of Sam and Jesse. Gum Springs, Arkansas.</w:t>
            </w:r>
          </w:p>
        </w:tc>
      </w:tr>
      <w:tr w:rsidR="009E2BEF" w:rsidTr="0084378D">
        <w:tc>
          <w:tcPr>
            <w:tcW w:w="1255" w:type="dxa"/>
          </w:tcPr>
          <w:p w:rsidR="009E2BEF" w:rsidRDefault="009E2BEF" w:rsidP="009E2BEF">
            <w:r w:rsidRPr="001E5AD9">
              <w:t>00:</w:t>
            </w:r>
            <w:r w:rsidR="00E400E0">
              <w:t>26</w:t>
            </w:r>
          </w:p>
        </w:tc>
        <w:tc>
          <w:tcPr>
            <w:tcW w:w="1170" w:type="dxa"/>
          </w:tcPr>
          <w:p w:rsidR="009E2BEF" w:rsidRDefault="009E2BEF" w:rsidP="009E2BEF"/>
        </w:tc>
        <w:tc>
          <w:tcPr>
            <w:tcW w:w="6925" w:type="dxa"/>
          </w:tcPr>
          <w:p w:rsidR="009E2BEF" w:rsidRDefault="009E2BEF" w:rsidP="009E2BEF">
            <w:r>
              <w:t>[music fades out, then repeats]</w:t>
            </w:r>
          </w:p>
        </w:tc>
      </w:tr>
      <w:tr w:rsidR="009E2BEF" w:rsidTr="0084378D">
        <w:tc>
          <w:tcPr>
            <w:tcW w:w="1255" w:type="dxa"/>
          </w:tcPr>
          <w:p w:rsidR="009E2BEF" w:rsidRDefault="009E2BEF" w:rsidP="009E2BEF">
            <w:r w:rsidRPr="001E5AD9">
              <w:t>00:</w:t>
            </w:r>
            <w:r w:rsidR="00E400E0">
              <w:t>36</w:t>
            </w:r>
          </w:p>
        </w:tc>
        <w:tc>
          <w:tcPr>
            <w:tcW w:w="1170" w:type="dxa"/>
          </w:tcPr>
          <w:p w:rsidR="009E2BEF" w:rsidRDefault="009E2BEF" w:rsidP="009E2BEF">
            <w:r>
              <w:t>Sam</w:t>
            </w:r>
          </w:p>
        </w:tc>
        <w:tc>
          <w:tcPr>
            <w:tcW w:w="6925" w:type="dxa"/>
          </w:tcPr>
          <w:p w:rsidR="009E2BEF" w:rsidRDefault="009E2BEF" w:rsidP="009E2BEF">
            <w:r>
              <w:t>Dirty me, dirty me. I’m disgusted with myself.</w:t>
            </w:r>
          </w:p>
        </w:tc>
      </w:tr>
      <w:tr w:rsidR="009E2BEF" w:rsidTr="0084378D">
        <w:tc>
          <w:tcPr>
            <w:tcW w:w="1255" w:type="dxa"/>
          </w:tcPr>
          <w:p w:rsidR="009E2BEF" w:rsidRDefault="009E2BEF" w:rsidP="009E2BEF">
            <w:r w:rsidRPr="001E5AD9">
              <w:t>00:</w:t>
            </w:r>
            <w:r w:rsidR="00E400E0">
              <w:t>39</w:t>
            </w:r>
          </w:p>
        </w:tc>
        <w:tc>
          <w:tcPr>
            <w:tcW w:w="1170" w:type="dxa"/>
          </w:tcPr>
          <w:p w:rsidR="009E2BEF" w:rsidRDefault="009E2BEF" w:rsidP="009E2BEF">
            <w:r>
              <w:t>Jesse</w:t>
            </w:r>
          </w:p>
        </w:tc>
        <w:tc>
          <w:tcPr>
            <w:tcW w:w="6925" w:type="dxa"/>
          </w:tcPr>
          <w:p w:rsidR="009E2BEF" w:rsidRDefault="009E2BEF" w:rsidP="009E2BEF">
            <w:r>
              <w:t xml:space="preserve">Sam, what in the </w:t>
            </w:r>
            <w:r w:rsidR="00934127">
              <w:t>world</w:t>
            </w:r>
            <w:r>
              <w:t xml:space="preserve"> </w:t>
            </w:r>
            <w:r w:rsidR="00E400E0">
              <w:t xml:space="preserve">do </w:t>
            </w:r>
            <w:r>
              <w:t>you got there?</w:t>
            </w:r>
          </w:p>
        </w:tc>
      </w:tr>
      <w:tr w:rsidR="009E2BEF" w:rsidTr="0084378D">
        <w:tc>
          <w:tcPr>
            <w:tcW w:w="1255" w:type="dxa"/>
          </w:tcPr>
          <w:p w:rsidR="009E2BEF" w:rsidRDefault="009E2BEF" w:rsidP="009E2BEF">
            <w:r w:rsidRPr="001E5AD9">
              <w:t>00:</w:t>
            </w:r>
            <w:r w:rsidR="00E400E0">
              <w:t>41</w:t>
            </w:r>
          </w:p>
        </w:tc>
        <w:tc>
          <w:tcPr>
            <w:tcW w:w="1170" w:type="dxa"/>
          </w:tcPr>
          <w:p w:rsidR="009E2BEF" w:rsidRDefault="009E2BEF" w:rsidP="009E2BEF">
            <w:r>
              <w:t>Sam</w:t>
            </w:r>
          </w:p>
        </w:tc>
        <w:tc>
          <w:tcPr>
            <w:tcW w:w="6925" w:type="dxa"/>
          </w:tcPr>
          <w:p w:rsidR="009E2BEF" w:rsidRDefault="009E2BEF" w:rsidP="009E2BEF">
            <w:r>
              <w:t xml:space="preserve">I-I’m </w:t>
            </w:r>
            <w:proofErr w:type="spellStart"/>
            <w:r>
              <w:t>puttin</w:t>
            </w:r>
            <w:proofErr w:type="spellEnd"/>
            <w:r>
              <w:t xml:space="preserve">’ it down, Jesse. I-I was just </w:t>
            </w:r>
            <w:proofErr w:type="spellStart"/>
            <w:r>
              <w:t>fixin</w:t>
            </w:r>
            <w:proofErr w:type="spellEnd"/>
            <w:r>
              <w:t>’ to sweep that driveway. Now, I’m, I’m- [overlap]</w:t>
            </w:r>
          </w:p>
        </w:tc>
      </w:tr>
      <w:tr w:rsidR="009E2BEF" w:rsidTr="0084378D">
        <w:tc>
          <w:tcPr>
            <w:tcW w:w="1255" w:type="dxa"/>
          </w:tcPr>
          <w:p w:rsidR="009E2BEF" w:rsidRDefault="009E2BEF" w:rsidP="009E2BEF">
            <w:r w:rsidRPr="001E5AD9">
              <w:t>00:</w:t>
            </w:r>
            <w:r w:rsidR="00E400E0">
              <w:t>43</w:t>
            </w:r>
          </w:p>
        </w:tc>
        <w:tc>
          <w:tcPr>
            <w:tcW w:w="1170" w:type="dxa"/>
          </w:tcPr>
          <w:p w:rsidR="009E2BEF" w:rsidRDefault="009E2BEF" w:rsidP="009E2BEF">
            <w:r>
              <w:t>Jesse</w:t>
            </w:r>
          </w:p>
        </w:tc>
        <w:tc>
          <w:tcPr>
            <w:tcW w:w="6925" w:type="dxa"/>
          </w:tcPr>
          <w:p w:rsidR="009E2BEF" w:rsidRDefault="009E2BEF" w:rsidP="009E2BEF">
            <w:r>
              <w:t>[overlap] You</w:t>
            </w:r>
            <w:r w:rsidR="00E400E0">
              <w:t>-you</w:t>
            </w:r>
            <w:r>
              <w:t xml:space="preserve"> can’t sweep the driveway, Sam. It’s </w:t>
            </w:r>
            <w:proofErr w:type="spellStart"/>
            <w:r>
              <w:t>pourin</w:t>
            </w:r>
            <w:proofErr w:type="spellEnd"/>
            <w:r>
              <w:t xml:space="preserve">’ down </w:t>
            </w:r>
            <w:proofErr w:type="spellStart"/>
            <w:r>
              <w:t>rainin</w:t>
            </w:r>
            <w:proofErr w:type="spellEnd"/>
            <w:r>
              <w:t xml:space="preserve">’ out there. Where’s that book I seen you with? </w:t>
            </w:r>
            <w:r w:rsidR="00E400E0">
              <w:t>It</w:t>
            </w:r>
            <w:r>
              <w:t xml:space="preserve"> must be </w:t>
            </w:r>
            <w:r w:rsidR="00E400E0">
              <w:t xml:space="preserve">awful </w:t>
            </w:r>
            <w:proofErr w:type="spellStart"/>
            <w:r w:rsidR="00E400E0">
              <w:t>interestin</w:t>
            </w:r>
            <w:proofErr w:type="spellEnd"/>
            <w:r w:rsidR="00E400E0">
              <w:t>’</w:t>
            </w:r>
            <w:r w:rsidR="00934127">
              <w:t xml:space="preserve">, </w:t>
            </w:r>
            <w:r w:rsidR="00E400E0">
              <w:t xml:space="preserve">you not </w:t>
            </w:r>
            <w:proofErr w:type="spellStart"/>
            <w:r w:rsidR="00E400E0">
              <w:t>want</w:t>
            </w:r>
            <w:r w:rsidR="00934127">
              <w:t>in</w:t>
            </w:r>
            <w:proofErr w:type="spellEnd"/>
            <w:r w:rsidR="00934127">
              <w:t>’</w:t>
            </w:r>
            <w:r w:rsidR="00E400E0">
              <w:t xml:space="preserve"> me to see it</w:t>
            </w:r>
            <w:r w:rsidR="00934127">
              <w:t>, now. [overlap]</w:t>
            </w:r>
          </w:p>
        </w:tc>
      </w:tr>
      <w:tr w:rsidR="009E2BEF" w:rsidTr="0084378D">
        <w:tc>
          <w:tcPr>
            <w:tcW w:w="1255" w:type="dxa"/>
          </w:tcPr>
          <w:p w:rsidR="009E2BEF" w:rsidRDefault="009E2BEF" w:rsidP="009E2BEF">
            <w:r w:rsidRPr="001E5AD9">
              <w:t>00:</w:t>
            </w:r>
            <w:r w:rsidR="00E400E0">
              <w:t>52</w:t>
            </w:r>
          </w:p>
        </w:tc>
        <w:tc>
          <w:tcPr>
            <w:tcW w:w="1170" w:type="dxa"/>
          </w:tcPr>
          <w:p w:rsidR="009E2BEF" w:rsidRDefault="009E2BEF" w:rsidP="009E2BEF">
            <w:r>
              <w:t>Sam</w:t>
            </w:r>
          </w:p>
        </w:tc>
        <w:tc>
          <w:tcPr>
            <w:tcW w:w="6925" w:type="dxa"/>
          </w:tcPr>
          <w:p w:rsidR="009E2BEF" w:rsidRDefault="00E400E0" w:rsidP="009E2BEF">
            <w:r>
              <w:t>Well</w:t>
            </w:r>
            <w:r w:rsidR="009E2BEF">
              <w:t xml:space="preserve">, yeah it is, Jesse. It’s-it’s like some of them books you read for that-that sociable class. </w:t>
            </w:r>
            <w:proofErr w:type="spellStart"/>
            <w:r w:rsidR="009E2BEF">
              <w:t>Yo</w:t>
            </w:r>
            <w:proofErr w:type="spellEnd"/>
            <w:r w:rsidR="009E2BEF">
              <w:t>-you- [overlap]</w:t>
            </w:r>
          </w:p>
        </w:tc>
      </w:tr>
      <w:tr w:rsidR="009E2BEF" w:rsidTr="0084378D">
        <w:tc>
          <w:tcPr>
            <w:tcW w:w="1255" w:type="dxa"/>
          </w:tcPr>
          <w:p w:rsidR="009E2BEF" w:rsidRDefault="009E2BEF" w:rsidP="009E2BEF">
            <w:r w:rsidRPr="001E5AD9">
              <w:t>00:</w:t>
            </w:r>
            <w:r w:rsidR="00E400E0">
              <w:t>58</w:t>
            </w:r>
          </w:p>
        </w:tc>
        <w:tc>
          <w:tcPr>
            <w:tcW w:w="1170" w:type="dxa"/>
          </w:tcPr>
          <w:p w:rsidR="009E2BEF" w:rsidRDefault="009E2BEF" w:rsidP="009E2BEF">
            <w:r>
              <w:t>Jesse</w:t>
            </w:r>
          </w:p>
        </w:tc>
        <w:tc>
          <w:tcPr>
            <w:tcW w:w="6925" w:type="dxa"/>
          </w:tcPr>
          <w:p w:rsidR="009E2BEF" w:rsidRDefault="009E2BEF" w:rsidP="009E2BEF">
            <w:pPr>
              <w:tabs>
                <w:tab w:val="left" w:pos="3627"/>
              </w:tabs>
            </w:pPr>
            <w:r>
              <w:t>[overlap] Y-You mean my sociology class?</w:t>
            </w:r>
          </w:p>
        </w:tc>
      </w:tr>
      <w:tr w:rsidR="009E2BEF" w:rsidTr="0084378D">
        <w:tc>
          <w:tcPr>
            <w:tcW w:w="1255" w:type="dxa"/>
          </w:tcPr>
          <w:p w:rsidR="009E2BEF" w:rsidRDefault="009E2BEF" w:rsidP="009E2BEF">
            <w:r w:rsidRPr="001E5AD9">
              <w:t>0</w:t>
            </w:r>
            <w:r w:rsidR="00E400E0">
              <w:t>1</w:t>
            </w:r>
            <w:r w:rsidRPr="001E5AD9">
              <w:t>:</w:t>
            </w:r>
            <w:r w:rsidR="00E400E0">
              <w:t>00</w:t>
            </w:r>
          </w:p>
        </w:tc>
        <w:tc>
          <w:tcPr>
            <w:tcW w:w="1170" w:type="dxa"/>
          </w:tcPr>
          <w:p w:rsidR="009E2BEF" w:rsidRDefault="009E2BEF" w:rsidP="009E2BEF">
            <w:r>
              <w:t>Sam</w:t>
            </w:r>
          </w:p>
        </w:tc>
        <w:tc>
          <w:tcPr>
            <w:tcW w:w="6925" w:type="dxa"/>
          </w:tcPr>
          <w:p w:rsidR="009E2BEF" w:rsidRDefault="009E2BEF" w:rsidP="009E2BEF">
            <w:r>
              <w:t>Y-yeah. It’s-it’s uh, like that.</w:t>
            </w:r>
          </w:p>
        </w:tc>
      </w:tr>
      <w:tr w:rsidR="00E400E0" w:rsidTr="0084378D">
        <w:tc>
          <w:tcPr>
            <w:tcW w:w="1255" w:type="dxa"/>
          </w:tcPr>
          <w:p w:rsidR="00E400E0" w:rsidRDefault="00E400E0" w:rsidP="00E400E0">
            <w:r w:rsidRPr="00FC0C07">
              <w:t>01:</w:t>
            </w:r>
            <w:r w:rsidR="00F01297">
              <w:t>02</w:t>
            </w:r>
          </w:p>
        </w:tc>
        <w:tc>
          <w:tcPr>
            <w:tcW w:w="1170" w:type="dxa"/>
          </w:tcPr>
          <w:p w:rsidR="00E400E0" w:rsidRDefault="00E400E0" w:rsidP="00E400E0">
            <w:r>
              <w:t>Jesse</w:t>
            </w:r>
          </w:p>
        </w:tc>
        <w:tc>
          <w:tcPr>
            <w:tcW w:w="6925" w:type="dxa"/>
          </w:tcPr>
          <w:p w:rsidR="00E400E0" w:rsidRDefault="00E400E0" w:rsidP="00E400E0">
            <w:r>
              <w:t xml:space="preserve">Sam, I don’t quite understand this. Why are you </w:t>
            </w:r>
            <w:proofErr w:type="spellStart"/>
            <w:r>
              <w:t>bein</w:t>
            </w:r>
            <w:proofErr w:type="spellEnd"/>
            <w:r>
              <w:t>’ so mysterious about that book? [door opens and slams shut]</w:t>
            </w:r>
          </w:p>
        </w:tc>
      </w:tr>
      <w:tr w:rsidR="00E400E0" w:rsidTr="0084378D">
        <w:tc>
          <w:tcPr>
            <w:tcW w:w="1255" w:type="dxa"/>
          </w:tcPr>
          <w:p w:rsidR="00E400E0" w:rsidRDefault="00E400E0" w:rsidP="00E400E0">
            <w:r w:rsidRPr="00FC0C07">
              <w:t>01:</w:t>
            </w:r>
            <w:r w:rsidR="00F01297">
              <w:t>08</w:t>
            </w:r>
          </w:p>
        </w:tc>
        <w:tc>
          <w:tcPr>
            <w:tcW w:w="1170" w:type="dxa"/>
          </w:tcPr>
          <w:p w:rsidR="00E400E0" w:rsidRDefault="00E400E0" w:rsidP="00E400E0">
            <w:r>
              <w:t>Sam</w:t>
            </w:r>
          </w:p>
        </w:tc>
        <w:tc>
          <w:tcPr>
            <w:tcW w:w="6925" w:type="dxa"/>
          </w:tcPr>
          <w:p w:rsidR="00E400E0" w:rsidRDefault="00F01297" w:rsidP="00E400E0">
            <w:r>
              <w:t>Oh, h-hello</w:t>
            </w:r>
            <w:r w:rsidR="00E400E0">
              <w:t xml:space="preserve">, there, Leon! H-how you been </w:t>
            </w:r>
            <w:proofErr w:type="spellStart"/>
            <w:r w:rsidR="00E400E0">
              <w:t>doin</w:t>
            </w:r>
            <w:proofErr w:type="spellEnd"/>
            <w:r w:rsidR="00E400E0">
              <w:t>? [overlap] – all about-</w:t>
            </w:r>
          </w:p>
        </w:tc>
      </w:tr>
      <w:tr w:rsidR="00E400E0" w:rsidTr="00F01297">
        <w:tc>
          <w:tcPr>
            <w:tcW w:w="1255" w:type="dxa"/>
          </w:tcPr>
          <w:p w:rsidR="00E400E0" w:rsidRDefault="00E400E0" w:rsidP="00E400E0">
            <w:r w:rsidRPr="00FC0C07">
              <w:t>01:</w:t>
            </w:r>
            <w:r w:rsidR="00F01297">
              <w:t>11</w:t>
            </w:r>
          </w:p>
        </w:tc>
        <w:tc>
          <w:tcPr>
            <w:tcW w:w="1170" w:type="dxa"/>
          </w:tcPr>
          <w:p w:rsidR="00E400E0" w:rsidRDefault="00E400E0" w:rsidP="00E400E0">
            <w:r>
              <w:t>Leon</w:t>
            </w:r>
          </w:p>
        </w:tc>
        <w:tc>
          <w:tcPr>
            <w:tcW w:w="6925" w:type="dxa"/>
          </w:tcPr>
          <w:p w:rsidR="00E400E0" w:rsidRDefault="00F01297" w:rsidP="00E400E0">
            <w:r>
              <w:t>Oh, hey, Sam. [overlap]</w:t>
            </w:r>
          </w:p>
        </w:tc>
      </w:tr>
      <w:tr w:rsidR="00E400E0" w:rsidTr="0084378D">
        <w:tc>
          <w:tcPr>
            <w:tcW w:w="1255" w:type="dxa"/>
          </w:tcPr>
          <w:p w:rsidR="00E400E0" w:rsidRDefault="00E400E0" w:rsidP="00E400E0">
            <w:r w:rsidRPr="00FC0C07">
              <w:t>01:</w:t>
            </w:r>
            <w:r w:rsidR="00F01297">
              <w:t>12</w:t>
            </w:r>
          </w:p>
        </w:tc>
        <w:tc>
          <w:tcPr>
            <w:tcW w:w="1170" w:type="dxa"/>
          </w:tcPr>
          <w:p w:rsidR="00E400E0" w:rsidRDefault="00E400E0" w:rsidP="00E400E0">
            <w:r>
              <w:t>Jesse</w:t>
            </w:r>
          </w:p>
        </w:tc>
        <w:tc>
          <w:tcPr>
            <w:tcW w:w="6925" w:type="dxa"/>
          </w:tcPr>
          <w:p w:rsidR="00E400E0" w:rsidRDefault="00E400E0" w:rsidP="00E400E0">
            <w:r>
              <w:t xml:space="preserve">H-hold </w:t>
            </w:r>
            <w:r w:rsidR="00F01297">
              <w:t>on a minute</w:t>
            </w:r>
            <w:r>
              <w:t xml:space="preserve">, Sam </w:t>
            </w:r>
            <w:proofErr w:type="spellStart"/>
            <w:r>
              <w:t>Suggins</w:t>
            </w:r>
            <w:proofErr w:type="spellEnd"/>
            <w:r>
              <w:t xml:space="preserve">! Now, you’re </w:t>
            </w:r>
            <w:proofErr w:type="spellStart"/>
            <w:r>
              <w:t>avoidin</w:t>
            </w:r>
            <w:proofErr w:type="spellEnd"/>
            <w:r>
              <w:t xml:space="preserve">’ </w:t>
            </w:r>
            <w:proofErr w:type="spellStart"/>
            <w:r>
              <w:t>showin</w:t>
            </w:r>
            <w:proofErr w:type="spellEnd"/>
            <w:r>
              <w:t xml:space="preserve">’ me that book. </w:t>
            </w:r>
            <w:r w:rsidR="00F01297">
              <w:t>Now, w</w:t>
            </w:r>
            <w:r>
              <w:t>hat’s it all about?</w:t>
            </w:r>
          </w:p>
        </w:tc>
      </w:tr>
      <w:tr w:rsidR="00E400E0" w:rsidTr="0084378D">
        <w:tc>
          <w:tcPr>
            <w:tcW w:w="1255" w:type="dxa"/>
          </w:tcPr>
          <w:p w:rsidR="00E400E0" w:rsidRDefault="00E400E0" w:rsidP="00E400E0">
            <w:r w:rsidRPr="00FC0C07">
              <w:t>01:</w:t>
            </w:r>
            <w:r w:rsidR="00F01297">
              <w:t>18</w:t>
            </w:r>
          </w:p>
        </w:tc>
        <w:tc>
          <w:tcPr>
            <w:tcW w:w="1170" w:type="dxa"/>
          </w:tcPr>
          <w:p w:rsidR="00E400E0" w:rsidRDefault="00E400E0" w:rsidP="00E400E0">
            <w:r>
              <w:t>Sam</w:t>
            </w:r>
          </w:p>
        </w:tc>
        <w:tc>
          <w:tcPr>
            <w:tcW w:w="6925" w:type="dxa"/>
          </w:tcPr>
          <w:p w:rsidR="00E400E0" w:rsidRDefault="00E400E0" w:rsidP="00E400E0">
            <w:r>
              <w:t xml:space="preserve">She had real home problem, Jesse. Now, now I told you </w:t>
            </w:r>
            <w:r w:rsidR="00F01297">
              <w:t>and</w:t>
            </w:r>
            <w:r>
              <w:t xml:space="preserve"> that professor, Bill Sandy, say that-that’d excuse a person if uh-</w:t>
            </w:r>
            <w:r w:rsidR="00F01297">
              <w:t xml:space="preserve"> if uh [overlap]</w:t>
            </w:r>
          </w:p>
        </w:tc>
      </w:tr>
      <w:tr w:rsidR="00E400E0" w:rsidTr="0084378D">
        <w:tc>
          <w:tcPr>
            <w:tcW w:w="1255" w:type="dxa"/>
          </w:tcPr>
          <w:p w:rsidR="00E400E0" w:rsidRDefault="00E400E0" w:rsidP="00E400E0">
            <w:r w:rsidRPr="00FC0C07">
              <w:t>01:</w:t>
            </w:r>
            <w:r w:rsidR="00F01297">
              <w:t>26</w:t>
            </w:r>
          </w:p>
        </w:tc>
        <w:tc>
          <w:tcPr>
            <w:tcW w:w="1170" w:type="dxa"/>
          </w:tcPr>
          <w:p w:rsidR="00E400E0" w:rsidRDefault="00E400E0" w:rsidP="00E400E0">
            <w:r>
              <w:t>Jesse</w:t>
            </w:r>
          </w:p>
        </w:tc>
        <w:tc>
          <w:tcPr>
            <w:tcW w:w="6925" w:type="dxa"/>
          </w:tcPr>
          <w:p w:rsidR="00E400E0" w:rsidRDefault="00F01297" w:rsidP="00E400E0">
            <w:r>
              <w:t xml:space="preserve">[overlap] </w:t>
            </w:r>
            <w:r w:rsidR="00E400E0">
              <w:t>What? Sam, Sam?! What is that book about, now?!</w:t>
            </w:r>
          </w:p>
        </w:tc>
      </w:tr>
      <w:tr w:rsidR="00E400E0" w:rsidTr="0084378D">
        <w:tc>
          <w:tcPr>
            <w:tcW w:w="1255" w:type="dxa"/>
          </w:tcPr>
          <w:p w:rsidR="00E400E0" w:rsidRDefault="00E400E0" w:rsidP="00E400E0">
            <w:r w:rsidRPr="00FC0C07">
              <w:t>01:</w:t>
            </w:r>
            <w:r w:rsidR="00F01297">
              <w:t>28</w:t>
            </w:r>
          </w:p>
        </w:tc>
        <w:tc>
          <w:tcPr>
            <w:tcW w:w="1170" w:type="dxa"/>
          </w:tcPr>
          <w:p w:rsidR="00E400E0" w:rsidRDefault="00E400E0" w:rsidP="00E400E0">
            <w:r>
              <w:t>Sam</w:t>
            </w:r>
          </w:p>
        </w:tc>
        <w:tc>
          <w:tcPr>
            <w:tcW w:w="6925" w:type="dxa"/>
          </w:tcPr>
          <w:p w:rsidR="00E400E0" w:rsidRDefault="00E400E0" w:rsidP="00E400E0">
            <w:r>
              <w:t xml:space="preserve">Well, this lady, she was </w:t>
            </w:r>
            <w:proofErr w:type="gramStart"/>
            <w:r>
              <w:t>real</w:t>
            </w:r>
            <w:proofErr w:type="gramEnd"/>
            <w:r>
              <w:t xml:space="preserve"> nice, Jesse, but you wouldn’t believe the trouble she had. She’d never had nobody to look after her, an</w:t>
            </w:r>
            <w:r w:rsidR="00F01297">
              <w:t>-an</w:t>
            </w:r>
            <w:r>
              <w:t>d</w:t>
            </w:r>
            <w:r w:rsidR="00F01297">
              <w:t xml:space="preserve"> the-</w:t>
            </w:r>
          </w:p>
        </w:tc>
      </w:tr>
      <w:tr w:rsidR="00E400E0" w:rsidTr="0084378D">
        <w:tc>
          <w:tcPr>
            <w:tcW w:w="1255" w:type="dxa"/>
          </w:tcPr>
          <w:p w:rsidR="00E400E0" w:rsidRDefault="00E400E0" w:rsidP="00E400E0">
            <w:r w:rsidRPr="00FC0C07">
              <w:lastRenderedPageBreak/>
              <w:t>01:</w:t>
            </w:r>
            <w:r w:rsidR="00F01297">
              <w:t>36</w:t>
            </w:r>
          </w:p>
        </w:tc>
        <w:tc>
          <w:tcPr>
            <w:tcW w:w="1170" w:type="dxa"/>
          </w:tcPr>
          <w:p w:rsidR="00E400E0" w:rsidRDefault="00E400E0" w:rsidP="00E400E0">
            <w:r>
              <w:t>Jesse</w:t>
            </w:r>
          </w:p>
        </w:tc>
        <w:tc>
          <w:tcPr>
            <w:tcW w:w="6925" w:type="dxa"/>
          </w:tcPr>
          <w:p w:rsidR="00E400E0" w:rsidRDefault="00E400E0" w:rsidP="00E400E0">
            <w:pPr>
              <w:tabs>
                <w:tab w:val="left" w:pos="5933"/>
              </w:tabs>
            </w:pPr>
            <w:r>
              <w:t xml:space="preserve">Sam </w:t>
            </w:r>
            <w:proofErr w:type="spellStart"/>
            <w:r>
              <w:t>Suggins</w:t>
            </w:r>
            <w:proofErr w:type="spellEnd"/>
            <w:r>
              <w:t xml:space="preserve">! You’re </w:t>
            </w:r>
            <w:proofErr w:type="spellStart"/>
            <w:r>
              <w:t>readin</w:t>
            </w:r>
            <w:proofErr w:type="spellEnd"/>
            <w:r>
              <w:t>’ a dirty book.</w:t>
            </w:r>
          </w:p>
        </w:tc>
      </w:tr>
      <w:tr w:rsidR="00E400E0" w:rsidTr="0084378D">
        <w:tc>
          <w:tcPr>
            <w:tcW w:w="1255" w:type="dxa"/>
          </w:tcPr>
          <w:p w:rsidR="00E400E0" w:rsidRDefault="00E400E0" w:rsidP="00E400E0">
            <w:r w:rsidRPr="00FC0C07">
              <w:t>01:</w:t>
            </w:r>
            <w:r w:rsidR="00F01297">
              <w:t>39</w:t>
            </w:r>
          </w:p>
        </w:tc>
        <w:tc>
          <w:tcPr>
            <w:tcW w:w="1170" w:type="dxa"/>
          </w:tcPr>
          <w:p w:rsidR="00E400E0" w:rsidRDefault="00E400E0" w:rsidP="00E400E0">
            <w:r>
              <w:t>Sam</w:t>
            </w:r>
          </w:p>
        </w:tc>
        <w:tc>
          <w:tcPr>
            <w:tcW w:w="6925" w:type="dxa"/>
          </w:tcPr>
          <w:p w:rsidR="00E400E0" w:rsidRDefault="00E400E0" w:rsidP="00E400E0">
            <w:pPr>
              <w:tabs>
                <w:tab w:val="left" w:pos="5933"/>
              </w:tabs>
            </w:pPr>
            <w:r>
              <w:t>No, No! It’s a sociology book.</w:t>
            </w:r>
          </w:p>
        </w:tc>
      </w:tr>
      <w:tr w:rsidR="00E400E0" w:rsidTr="0084378D">
        <w:tc>
          <w:tcPr>
            <w:tcW w:w="1255" w:type="dxa"/>
          </w:tcPr>
          <w:p w:rsidR="00E400E0" w:rsidRDefault="00E400E0" w:rsidP="00E400E0">
            <w:r w:rsidRPr="00FC0C07">
              <w:t>01:</w:t>
            </w:r>
            <w:r w:rsidR="00F01297">
              <w:t>42</w:t>
            </w:r>
          </w:p>
        </w:tc>
        <w:tc>
          <w:tcPr>
            <w:tcW w:w="1170" w:type="dxa"/>
          </w:tcPr>
          <w:p w:rsidR="00E400E0" w:rsidRDefault="00E400E0" w:rsidP="00E400E0">
            <w:r>
              <w:t>Leon</w:t>
            </w:r>
          </w:p>
        </w:tc>
        <w:tc>
          <w:tcPr>
            <w:tcW w:w="6925" w:type="dxa"/>
          </w:tcPr>
          <w:p w:rsidR="00E400E0" w:rsidRDefault="00E400E0" w:rsidP="00E400E0">
            <w:r>
              <w:t>What’s it about, Sam?</w:t>
            </w:r>
          </w:p>
        </w:tc>
      </w:tr>
      <w:tr w:rsidR="00E400E0" w:rsidTr="0084378D">
        <w:tc>
          <w:tcPr>
            <w:tcW w:w="1255" w:type="dxa"/>
          </w:tcPr>
          <w:p w:rsidR="00E400E0" w:rsidRDefault="00E400E0" w:rsidP="00E400E0">
            <w:r w:rsidRPr="00FC0C07">
              <w:t>01:</w:t>
            </w:r>
            <w:r w:rsidR="00F01297">
              <w:t>44</w:t>
            </w:r>
          </w:p>
        </w:tc>
        <w:tc>
          <w:tcPr>
            <w:tcW w:w="1170" w:type="dxa"/>
          </w:tcPr>
          <w:p w:rsidR="00E400E0" w:rsidRDefault="00E400E0" w:rsidP="00E400E0">
            <w:r>
              <w:t>Sam</w:t>
            </w:r>
          </w:p>
        </w:tc>
        <w:tc>
          <w:tcPr>
            <w:tcW w:w="6925" w:type="dxa"/>
          </w:tcPr>
          <w:p w:rsidR="00E400E0" w:rsidRDefault="00E400E0" w:rsidP="00E400E0">
            <w:r>
              <w:t xml:space="preserve">We-well, it’s about a girl that is so mistreated by everybody that she went to </w:t>
            </w:r>
            <w:proofErr w:type="spellStart"/>
            <w:r>
              <w:t>huggin</w:t>
            </w:r>
            <w:proofErr w:type="spellEnd"/>
            <w:r>
              <w:t xml:space="preserve">’ and </w:t>
            </w:r>
            <w:proofErr w:type="spellStart"/>
            <w:r>
              <w:t>kissin</w:t>
            </w:r>
            <w:proofErr w:type="spellEnd"/>
            <w:r>
              <w:t>’ perfect strangers. [overlap]</w:t>
            </w:r>
          </w:p>
        </w:tc>
      </w:tr>
      <w:tr w:rsidR="00E400E0" w:rsidTr="0084378D">
        <w:tc>
          <w:tcPr>
            <w:tcW w:w="1255" w:type="dxa"/>
          </w:tcPr>
          <w:p w:rsidR="00E400E0" w:rsidRDefault="00E400E0" w:rsidP="00E400E0">
            <w:r w:rsidRPr="00FC0C07">
              <w:t>01:</w:t>
            </w:r>
            <w:r w:rsidR="00F01297">
              <w:t>50</w:t>
            </w:r>
          </w:p>
        </w:tc>
        <w:tc>
          <w:tcPr>
            <w:tcW w:w="1170" w:type="dxa"/>
          </w:tcPr>
          <w:p w:rsidR="00E400E0" w:rsidRDefault="00E400E0" w:rsidP="00E400E0">
            <w:r>
              <w:t>Jesse</w:t>
            </w:r>
          </w:p>
        </w:tc>
        <w:tc>
          <w:tcPr>
            <w:tcW w:w="6925" w:type="dxa"/>
          </w:tcPr>
          <w:p w:rsidR="00E400E0" w:rsidRDefault="00F01297" w:rsidP="00E400E0">
            <w:proofErr w:type="spellStart"/>
            <w:r>
              <w:t>Huggin</w:t>
            </w:r>
            <w:proofErr w:type="spellEnd"/>
            <w:r>
              <w:t xml:space="preserve">’ and </w:t>
            </w:r>
            <w:proofErr w:type="spellStart"/>
            <w:r>
              <w:t>kissin</w:t>
            </w:r>
            <w:proofErr w:type="spellEnd"/>
            <w:r>
              <w:t>’</w:t>
            </w:r>
            <w:r w:rsidR="00E400E0">
              <w:t xml:space="preserve"> perfect strangers?! Sam</w:t>
            </w:r>
            <w:r>
              <w:t>, y</w:t>
            </w:r>
            <w:r w:rsidR="00E400E0">
              <w:t>- [overlap]</w:t>
            </w:r>
          </w:p>
        </w:tc>
      </w:tr>
      <w:tr w:rsidR="0065616E" w:rsidTr="0084378D">
        <w:tc>
          <w:tcPr>
            <w:tcW w:w="1255" w:type="dxa"/>
          </w:tcPr>
          <w:p w:rsidR="0065616E" w:rsidRDefault="00F01297" w:rsidP="00504808">
            <w:r w:rsidRPr="001E5AD9">
              <w:t>0</w:t>
            </w:r>
            <w:r>
              <w:t>1</w:t>
            </w:r>
            <w:r w:rsidRPr="001E5AD9">
              <w:t>:</w:t>
            </w:r>
            <w:r>
              <w:t>53</w:t>
            </w:r>
          </w:p>
        </w:tc>
        <w:tc>
          <w:tcPr>
            <w:tcW w:w="1170" w:type="dxa"/>
          </w:tcPr>
          <w:p w:rsidR="0065616E" w:rsidRDefault="002F71BC" w:rsidP="00504808">
            <w:r>
              <w:t>Leon</w:t>
            </w:r>
          </w:p>
        </w:tc>
        <w:tc>
          <w:tcPr>
            <w:tcW w:w="6925" w:type="dxa"/>
          </w:tcPr>
          <w:p w:rsidR="0065616E" w:rsidRDefault="00C21576" w:rsidP="00504808">
            <w:r>
              <w:t>[overlap] D-do they have to be perfect, Sam?</w:t>
            </w:r>
          </w:p>
        </w:tc>
      </w:tr>
      <w:tr w:rsidR="0065616E" w:rsidTr="0084378D">
        <w:tc>
          <w:tcPr>
            <w:tcW w:w="1255" w:type="dxa"/>
          </w:tcPr>
          <w:p w:rsidR="0065616E" w:rsidRDefault="00F01297" w:rsidP="00504808">
            <w:r w:rsidRPr="001E5AD9">
              <w:t>0</w:t>
            </w:r>
            <w:r>
              <w:t>1</w:t>
            </w:r>
            <w:r w:rsidRPr="001E5AD9">
              <w:t>:</w:t>
            </w:r>
            <w:r>
              <w:t>55</w:t>
            </w:r>
          </w:p>
        </w:tc>
        <w:tc>
          <w:tcPr>
            <w:tcW w:w="1170" w:type="dxa"/>
          </w:tcPr>
          <w:p w:rsidR="0065616E" w:rsidRDefault="002F71BC" w:rsidP="00504808">
            <w:r>
              <w:t>Sam</w:t>
            </w:r>
          </w:p>
        </w:tc>
        <w:tc>
          <w:tcPr>
            <w:tcW w:w="6925" w:type="dxa"/>
          </w:tcPr>
          <w:p w:rsidR="0065616E" w:rsidRDefault="00C21576" w:rsidP="00504808">
            <w:r>
              <w:t>Well, now Leon, I don’t- [overlap]</w:t>
            </w:r>
          </w:p>
        </w:tc>
      </w:tr>
      <w:tr w:rsidR="0065616E" w:rsidTr="0084378D">
        <w:tc>
          <w:tcPr>
            <w:tcW w:w="1255" w:type="dxa"/>
          </w:tcPr>
          <w:p w:rsidR="0065616E" w:rsidRDefault="00F01297" w:rsidP="00504808">
            <w:r w:rsidRPr="001E5AD9">
              <w:t>0</w:t>
            </w:r>
            <w:r>
              <w:t>1</w:t>
            </w:r>
            <w:r w:rsidRPr="001E5AD9">
              <w:t>:</w:t>
            </w:r>
            <w:r>
              <w:t>56</w:t>
            </w:r>
          </w:p>
        </w:tc>
        <w:tc>
          <w:tcPr>
            <w:tcW w:w="1170" w:type="dxa"/>
          </w:tcPr>
          <w:p w:rsidR="0065616E" w:rsidRDefault="002F71BC" w:rsidP="00504808">
            <w:r>
              <w:t>Jesse</w:t>
            </w:r>
          </w:p>
        </w:tc>
        <w:tc>
          <w:tcPr>
            <w:tcW w:w="6925" w:type="dxa"/>
          </w:tcPr>
          <w:p w:rsidR="0065616E" w:rsidRDefault="00C21576" w:rsidP="00504808">
            <w:r>
              <w:t>[overlap] No! They don’t have to be perfect, Leon. Where did you get that book, Sam? And</w:t>
            </w:r>
            <w:r w:rsidR="002F71BC">
              <w:t>-and</w:t>
            </w:r>
            <w:r w:rsidR="00A003DA">
              <w:t>, Leon,</w:t>
            </w:r>
            <w:r w:rsidR="002F71BC">
              <w:t xml:space="preserve"> </w:t>
            </w:r>
            <w:r>
              <w:t xml:space="preserve">why are you </w:t>
            </w:r>
            <w:r w:rsidR="00A003DA">
              <w:t>so</w:t>
            </w:r>
            <w:r>
              <w:t xml:space="preserve"> interested in all of this</w:t>
            </w:r>
            <w:r w:rsidR="00DA6123">
              <w:t>?</w:t>
            </w:r>
          </w:p>
        </w:tc>
      </w:tr>
      <w:tr w:rsidR="0065616E" w:rsidTr="0084378D">
        <w:tc>
          <w:tcPr>
            <w:tcW w:w="1255" w:type="dxa"/>
          </w:tcPr>
          <w:p w:rsidR="0065616E" w:rsidRDefault="00A003DA" w:rsidP="00504808">
            <w:r>
              <w:t>02:02</w:t>
            </w:r>
          </w:p>
        </w:tc>
        <w:tc>
          <w:tcPr>
            <w:tcW w:w="1170" w:type="dxa"/>
          </w:tcPr>
          <w:p w:rsidR="0065616E" w:rsidRDefault="00BD1863" w:rsidP="00504808">
            <w:r>
              <w:t>Leon</w:t>
            </w:r>
          </w:p>
        </w:tc>
        <w:tc>
          <w:tcPr>
            <w:tcW w:w="6925" w:type="dxa"/>
          </w:tcPr>
          <w:p w:rsidR="0065616E" w:rsidRDefault="002F71BC" w:rsidP="00504808">
            <w:r>
              <w:t xml:space="preserve">Well, I-I </w:t>
            </w:r>
            <w:proofErr w:type="spellStart"/>
            <w:r>
              <w:t>ain’t</w:t>
            </w:r>
            <w:proofErr w:type="spellEnd"/>
            <w:r>
              <w:t xml:space="preserve"> been very busy lately, a-and I-I-I-</w:t>
            </w:r>
          </w:p>
        </w:tc>
      </w:tr>
      <w:tr w:rsidR="0065616E" w:rsidTr="0084378D">
        <w:tc>
          <w:tcPr>
            <w:tcW w:w="1255" w:type="dxa"/>
          </w:tcPr>
          <w:p w:rsidR="0065616E" w:rsidRDefault="00F01297" w:rsidP="00504808">
            <w:r>
              <w:t>02:</w:t>
            </w:r>
            <w:r w:rsidR="00A003DA">
              <w:t>05</w:t>
            </w:r>
          </w:p>
        </w:tc>
        <w:tc>
          <w:tcPr>
            <w:tcW w:w="1170" w:type="dxa"/>
          </w:tcPr>
          <w:p w:rsidR="0065616E" w:rsidRDefault="00BD1863" w:rsidP="00504808">
            <w:r>
              <w:t>Sam</w:t>
            </w:r>
          </w:p>
        </w:tc>
        <w:tc>
          <w:tcPr>
            <w:tcW w:w="6925" w:type="dxa"/>
          </w:tcPr>
          <w:p w:rsidR="0065616E" w:rsidRDefault="002F71BC" w:rsidP="00504808">
            <w:r>
              <w:t>Y</w:t>
            </w:r>
            <w:r w:rsidR="00A003DA">
              <w:t>-y</w:t>
            </w:r>
            <w:r>
              <w:t xml:space="preserve">ou study up there at the college all the time about the kings and </w:t>
            </w:r>
            <w:r w:rsidR="00A003DA">
              <w:t xml:space="preserve">the </w:t>
            </w:r>
            <w:r>
              <w:t xml:space="preserve">queens from the old days </w:t>
            </w:r>
            <w:proofErr w:type="spellStart"/>
            <w:r>
              <w:t>doin</w:t>
            </w:r>
            <w:proofErr w:type="spellEnd"/>
            <w:r>
              <w:t>’ all kind of things</w:t>
            </w:r>
            <w:r w:rsidR="00A003DA">
              <w:t>,</w:t>
            </w:r>
            <w:r>
              <w:t xml:space="preserve"> but I can’t read one book just cause that girl was raised in a </w:t>
            </w:r>
            <w:proofErr w:type="spellStart"/>
            <w:r>
              <w:t>loggin</w:t>
            </w:r>
            <w:proofErr w:type="spellEnd"/>
            <w:r>
              <w:t>’ camp.</w:t>
            </w:r>
          </w:p>
        </w:tc>
      </w:tr>
      <w:tr w:rsidR="00F01297" w:rsidTr="0084378D">
        <w:tc>
          <w:tcPr>
            <w:tcW w:w="1255" w:type="dxa"/>
          </w:tcPr>
          <w:p w:rsidR="00F01297" w:rsidRDefault="00F01297" w:rsidP="00F01297">
            <w:r w:rsidRPr="002133FA">
              <w:t>02:</w:t>
            </w:r>
            <w:r w:rsidR="00A003DA">
              <w:t>16</w:t>
            </w:r>
          </w:p>
        </w:tc>
        <w:tc>
          <w:tcPr>
            <w:tcW w:w="1170" w:type="dxa"/>
          </w:tcPr>
          <w:p w:rsidR="00F01297" w:rsidRDefault="00F01297" w:rsidP="00F01297">
            <w:r>
              <w:t>Leon</w:t>
            </w:r>
          </w:p>
        </w:tc>
        <w:tc>
          <w:tcPr>
            <w:tcW w:w="6925" w:type="dxa"/>
          </w:tcPr>
          <w:p w:rsidR="00F01297" w:rsidRDefault="00F01297" w:rsidP="00F01297">
            <w:r>
              <w:t>Tree ‘bout fell on me one time. [music overlap]</w:t>
            </w:r>
          </w:p>
        </w:tc>
      </w:tr>
      <w:tr w:rsidR="00F01297" w:rsidTr="0084378D">
        <w:tc>
          <w:tcPr>
            <w:tcW w:w="1255" w:type="dxa"/>
          </w:tcPr>
          <w:p w:rsidR="00F01297" w:rsidRDefault="00F01297" w:rsidP="00F01297">
            <w:r w:rsidRPr="002133FA">
              <w:t>02:</w:t>
            </w:r>
            <w:r w:rsidR="00A003DA">
              <w:t>18</w:t>
            </w:r>
          </w:p>
        </w:tc>
        <w:tc>
          <w:tcPr>
            <w:tcW w:w="1170" w:type="dxa"/>
          </w:tcPr>
          <w:p w:rsidR="00F01297" w:rsidRDefault="00F01297" w:rsidP="00F01297"/>
        </w:tc>
        <w:tc>
          <w:tcPr>
            <w:tcW w:w="6925" w:type="dxa"/>
          </w:tcPr>
          <w:p w:rsidR="00F01297" w:rsidRDefault="00F01297" w:rsidP="00F01297">
            <w:r>
              <w:t>[music]</w:t>
            </w:r>
          </w:p>
        </w:tc>
      </w:tr>
      <w:tr w:rsidR="00F01297" w:rsidTr="0084378D">
        <w:tc>
          <w:tcPr>
            <w:tcW w:w="1255" w:type="dxa"/>
          </w:tcPr>
          <w:p w:rsidR="00F01297" w:rsidRDefault="00F01297" w:rsidP="00F01297">
            <w:r w:rsidRPr="002133FA">
              <w:t>02:</w:t>
            </w:r>
            <w:r w:rsidR="00A003DA">
              <w:t>27</w:t>
            </w:r>
          </w:p>
        </w:tc>
        <w:tc>
          <w:tcPr>
            <w:tcW w:w="1170" w:type="dxa"/>
          </w:tcPr>
          <w:p w:rsidR="00F01297" w:rsidRDefault="00F01297" w:rsidP="00F01297"/>
        </w:tc>
        <w:tc>
          <w:tcPr>
            <w:tcW w:w="6925" w:type="dxa"/>
          </w:tcPr>
          <w:p w:rsidR="00F01297" w:rsidRDefault="00F01297" w:rsidP="00F01297">
            <w:r>
              <w:t>[music fades out, then repeats]</w:t>
            </w:r>
          </w:p>
        </w:tc>
      </w:tr>
      <w:tr w:rsidR="00F01297" w:rsidTr="0084378D">
        <w:tc>
          <w:tcPr>
            <w:tcW w:w="1255" w:type="dxa"/>
          </w:tcPr>
          <w:p w:rsidR="00F01297" w:rsidRDefault="00F01297" w:rsidP="00F01297">
            <w:r w:rsidRPr="002133FA">
              <w:t>02:</w:t>
            </w:r>
            <w:r w:rsidR="00A003DA">
              <w:t>37</w:t>
            </w:r>
          </w:p>
        </w:tc>
        <w:tc>
          <w:tcPr>
            <w:tcW w:w="1170" w:type="dxa"/>
          </w:tcPr>
          <w:p w:rsidR="00F01297" w:rsidRDefault="00F01297" w:rsidP="00F01297">
            <w:r>
              <w:t>Jesse</w:t>
            </w:r>
          </w:p>
        </w:tc>
        <w:tc>
          <w:tcPr>
            <w:tcW w:w="6925" w:type="dxa"/>
          </w:tcPr>
          <w:p w:rsidR="00F01297" w:rsidRDefault="00F01297" w:rsidP="00F01297">
            <w:r>
              <w:t>Now, Sam, you got to understand that when you study immorality, you know</w:t>
            </w:r>
            <w:r w:rsidR="00934127">
              <w:t>,</w:t>
            </w:r>
            <w:r>
              <w:t xml:space="preserve"> in text books, like up at the college, you </w:t>
            </w:r>
            <w:proofErr w:type="spellStart"/>
            <w:r>
              <w:t>ain’t</w:t>
            </w:r>
            <w:proofErr w:type="spellEnd"/>
            <w:r>
              <w:t xml:space="preserve"> </w:t>
            </w:r>
            <w:proofErr w:type="spellStart"/>
            <w:r>
              <w:t>studyin</w:t>
            </w:r>
            <w:proofErr w:type="spellEnd"/>
            <w:r>
              <w:t xml:space="preserve">’ for enjoyment. You’re </w:t>
            </w:r>
            <w:proofErr w:type="spellStart"/>
            <w:r>
              <w:t>studyin</w:t>
            </w:r>
            <w:proofErr w:type="spellEnd"/>
            <w:r>
              <w:t xml:space="preserve">’ it for a better </w:t>
            </w:r>
            <w:proofErr w:type="spellStart"/>
            <w:r>
              <w:t>understandin</w:t>
            </w:r>
            <w:proofErr w:type="spellEnd"/>
            <w:r>
              <w:t>’.</w:t>
            </w:r>
          </w:p>
        </w:tc>
      </w:tr>
      <w:tr w:rsidR="00F01297" w:rsidTr="0084378D">
        <w:tc>
          <w:tcPr>
            <w:tcW w:w="1255" w:type="dxa"/>
          </w:tcPr>
          <w:p w:rsidR="00F01297" w:rsidRDefault="00F01297" w:rsidP="00F01297">
            <w:r w:rsidRPr="002133FA">
              <w:t>02:</w:t>
            </w:r>
            <w:r w:rsidR="00A003DA">
              <w:t>48</w:t>
            </w:r>
          </w:p>
        </w:tc>
        <w:tc>
          <w:tcPr>
            <w:tcW w:w="1170" w:type="dxa"/>
          </w:tcPr>
          <w:p w:rsidR="00F01297" w:rsidRDefault="00F01297" w:rsidP="00F01297">
            <w:r>
              <w:t>Sam</w:t>
            </w:r>
          </w:p>
        </w:tc>
        <w:tc>
          <w:tcPr>
            <w:tcW w:w="6925" w:type="dxa"/>
          </w:tcPr>
          <w:p w:rsidR="00F01297" w:rsidRDefault="00F01297" w:rsidP="00F01297">
            <w:r>
              <w:t>A</w:t>
            </w:r>
            <w:r w:rsidR="00A003DA">
              <w:t>-a</w:t>
            </w:r>
            <w:r>
              <w:t>nd to past the test.</w:t>
            </w:r>
          </w:p>
        </w:tc>
      </w:tr>
      <w:tr w:rsidR="00F01297" w:rsidTr="0084378D">
        <w:tc>
          <w:tcPr>
            <w:tcW w:w="1255" w:type="dxa"/>
          </w:tcPr>
          <w:p w:rsidR="00F01297" w:rsidRDefault="00F01297" w:rsidP="00F01297">
            <w:r w:rsidRPr="002133FA">
              <w:t>02:</w:t>
            </w:r>
            <w:r w:rsidR="00A003DA">
              <w:t>50</w:t>
            </w:r>
          </w:p>
        </w:tc>
        <w:tc>
          <w:tcPr>
            <w:tcW w:w="1170" w:type="dxa"/>
          </w:tcPr>
          <w:p w:rsidR="00F01297" w:rsidRDefault="00F01297" w:rsidP="00F01297">
            <w:r>
              <w:t>Jesse</w:t>
            </w:r>
          </w:p>
        </w:tc>
        <w:tc>
          <w:tcPr>
            <w:tcW w:w="6925" w:type="dxa"/>
          </w:tcPr>
          <w:p w:rsidR="00F01297" w:rsidRDefault="00F01297" w:rsidP="00F01297">
            <w:r>
              <w:t xml:space="preserve">Well, yeah, but-but-but now the emphasis is on </w:t>
            </w:r>
            <w:proofErr w:type="spellStart"/>
            <w:r>
              <w:t>understandin</w:t>
            </w:r>
            <w:proofErr w:type="spellEnd"/>
            <w:r>
              <w:t>’. Not, not on the acts themselves, and-and they don’t use four letter words. They use four syllable words</w:t>
            </w:r>
            <w:r w:rsidR="00934127">
              <w:t>, though.</w:t>
            </w:r>
          </w:p>
        </w:tc>
      </w:tr>
      <w:tr w:rsidR="00F01297" w:rsidTr="0084378D">
        <w:tc>
          <w:tcPr>
            <w:tcW w:w="1255" w:type="dxa"/>
          </w:tcPr>
          <w:p w:rsidR="00F01297" w:rsidRDefault="00F01297" w:rsidP="00F01297">
            <w:r w:rsidRPr="002133FA">
              <w:t>0</w:t>
            </w:r>
            <w:r w:rsidR="00A003DA">
              <w:t>3</w:t>
            </w:r>
            <w:r w:rsidRPr="002133FA">
              <w:t>:</w:t>
            </w:r>
            <w:r w:rsidR="00A003DA">
              <w:t>00</w:t>
            </w:r>
          </w:p>
        </w:tc>
        <w:tc>
          <w:tcPr>
            <w:tcW w:w="1170" w:type="dxa"/>
          </w:tcPr>
          <w:p w:rsidR="00F01297" w:rsidRDefault="00F01297" w:rsidP="00F01297">
            <w:r>
              <w:t>Leon</w:t>
            </w:r>
          </w:p>
        </w:tc>
        <w:tc>
          <w:tcPr>
            <w:tcW w:w="6925" w:type="dxa"/>
          </w:tcPr>
          <w:p w:rsidR="00F01297" w:rsidRDefault="00F01297" w:rsidP="00F01297">
            <w:r>
              <w:t>Does that make it better, Mr. Jesse?</w:t>
            </w:r>
          </w:p>
        </w:tc>
      </w:tr>
      <w:tr w:rsidR="00A003DA" w:rsidTr="0084378D">
        <w:tc>
          <w:tcPr>
            <w:tcW w:w="1255" w:type="dxa"/>
          </w:tcPr>
          <w:p w:rsidR="00A003DA" w:rsidRDefault="00A003DA" w:rsidP="00A003DA">
            <w:r w:rsidRPr="003636E7">
              <w:t>03:</w:t>
            </w:r>
            <w:r w:rsidR="00D342EF">
              <w:t>02</w:t>
            </w:r>
          </w:p>
        </w:tc>
        <w:tc>
          <w:tcPr>
            <w:tcW w:w="1170" w:type="dxa"/>
          </w:tcPr>
          <w:p w:rsidR="00A003DA" w:rsidRDefault="00A003DA" w:rsidP="00A003DA">
            <w:r>
              <w:t>Jesse</w:t>
            </w:r>
          </w:p>
        </w:tc>
        <w:tc>
          <w:tcPr>
            <w:tcW w:w="6925" w:type="dxa"/>
          </w:tcPr>
          <w:p w:rsidR="00A003DA" w:rsidRDefault="00A003DA" w:rsidP="00A003DA">
            <w:r>
              <w:t>Well, Leon, I-I don’t- [overlap]</w:t>
            </w:r>
          </w:p>
        </w:tc>
      </w:tr>
      <w:tr w:rsidR="00A003DA" w:rsidTr="0084378D">
        <w:tc>
          <w:tcPr>
            <w:tcW w:w="1255" w:type="dxa"/>
          </w:tcPr>
          <w:p w:rsidR="00A003DA" w:rsidRDefault="00A003DA" w:rsidP="00A003DA">
            <w:r w:rsidRPr="003636E7">
              <w:t>03:</w:t>
            </w:r>
            <w:r w:rsidR="00D342EF">
              <w:t>03</w:t>
            </w:r>
          </w:p>
        </w:tc>
        <w:tc>
          <w:tcPr>
            <w:tcW w:w="1170" w:type="dxa"/>
          </w:tcPr>
          <w:p w:rsidR="00A003DA" w:rsidRDefault="00A003DA" w:rsidP="00A003DA">
            <w:r>
              <w:t>Sam</w:t>
            </w:r>
          </w:p>
        </w:tc>
        <w:tc>
          <w:tcPr>
            <w:tcW w:w="6925" w:type="dxa"/>
          </w:tcPr>
          <w:p w:rsidR="00A003DA" w:rsidRDefault="00A003DA" w:rsidP="00A003DA">
            <w:r>
              <w:t>[overlap] Well, sure</w:t>
            </w:r>
            <w:r w:rsidR="00934127">
              <w:t>, Leon!</w:t>
            </w:r>
            <w:r>
              <w:t xml:space="preserve"> </w:t>
            </w:r>
            <w:r w:rsidR="00934127">
              <w:t>T</w:t>
            </w:r>
            <w:r>
              <w:t xml:space="preserve">hat keeps people like us from </w:t>
            </w:r>
            <w:proofErr w:type="spellStart"/>
            <w:r>
              <w:t>findin</w:t>
            </w:r>
            <w:proofErr w:type="spellEnd"/>
            <w:r>
              <w:t xml:space="preserve">’ out about it. I-I guess that’s why all our famous people today seems ordinary to </w:t>
            </w:r>
            <w:r w:rsidR="00934127">
              <w:t>us</w:t>
            </w:r>
            <w:r>
              <w:t>.</w:t>
            </w:r>
          </w:p>
        </w:tc>
      </w:tr>
      <w:tr w:rsidR="00A003DA" w:rsidTr="0084378D">
        <w:tc>
          <w:tcPr>
            <w:tcW w:w="1255" w:type="dxa"/>
          </w:tcPr>
          <w:p w:rsidR="00A003DA" w:rsidRDefault="00A003DA" w:rsidP="00A003DA">
            <w:r w:rsidRPr="003636E7">
              <w:t>03:</w:t>
            </w:r>
            <w:r w:rsidR="00D342EF">
              <w:t>12</w:t>
            </w:r>
          </w:p>
        </w:tc>
        <w:tc>
          <w:tcPr>
            <w:tcW w:w="1170" w:type="dxa"/>
          </w:tcPr>
          <w:p w:rsidR="00A003DA" w:rsidRDefault="00A003DA" w:rsidP="00A003DA">
            <w:r>
              <w:t>Leon</w:t>
            </w:r>
          </w:p>
        </w:tc>
        <w:tc>
          <w:tcPr>
            <w:tcW w:w="6925" w:type="dxa"/>
          </w:tcPr>
          <w:p w:rsidR="00A003DA" w:rsidRDefault="00A003DA" w:rsidP="00A003DA">
            <w:r>
              <w:t>You recko</w:t>
            </w:r>
            <w:r w:rsidR="00D342EF">
              <w:t>n ‘</w:t>
            </w:r>
            <w:proofErr w:type="spellStart"/>
            <w:r w:rsidR="00D342EF">
              <w:t>ol</w:t>
            </w:r>
            <w:proofErr w:type="spellEnd"/>
            <w:r w:rsidR="00D342EF">
              <w:t xml:space="preserve"> </w:t>
            </w:r>
            <w:r>
              <w:t xml:space="preserve">Ben Franklin ever went to dances o-or </w:t>
            </w:r>
            <w:r w:rsidR="00934127">
              <w:t>Sunday</w:t>
            </w:r>
            <w:bookmarkStart w:id="0" w:name="_GoBack"/>
            <w:bookmarkEnd w:id="0"/>
            <w:r>
              <w:t xml:space="preserve"> movie?</w:t>
            </w:r>
          </w:p>
        </w:tc>
      </w:tr>
      <w:tr w:rsidR="00A003DA" w:rsidTr="0084378D">
        <w:tc>
          <w:tcPr>
            <w:tcW w:w="1255" w:type="dxa"/>
          </w:tcPr>
          <w:p w:rsidR="00A003DA" w:rsidRDefault="00A003DA" w:rsidP="00A003DA">
            <w:r w:rsidRPr="003636E7">
              <w:lastRenderedPageBreak/>
              <w:t>03:</w:t>
            </w:r>
            <w:r w:rsidR="00D342EF">
              <w:t>14</w:t>
            </w:r>
          </w:p>
        </w:tc>
        <w:tc>
          <w:tcPr>
            <w:tcW w:w="1170" w:type="dxa"/>
          </w:tcPr>
          <w:p w:rsidR="00A003DA" w:rsidRDefault="00A003DA" w:rsidP="00A003DA"/>
        </w:tc>
        <w:tc>
          <w:tcPr>
            <w:tcW w:w="6925" w:type="dxa"/>
          </w:tcPr>
          <w:p w:rsidR="00A003DA" w:rsidRDefault="00A003DA" w:rsidP="00A003DA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37A15"/>
    <w:rsid w:val="0009652E"/>
    <w:rsid w:val="000B53AF"/>
    <w:rsid w:val="00126D46"/>
    <w:rsid w:val="0015379F"/>
    <w:rsid w:val="00192DBF"/>
    <w:rsid w:val="001B63F5"/>
    <w:rsid w:val="001C7346"/>
    <w:rsid w:val="001F06F2"/>
    <w:rsid w:val="00202C48"/>
    <w:rsid w:val="002507CC"/>
    <w:rsid w:val="002D3399"/>
    <w:rsid w:val="002D7DF0"/>
    <w:rsid w:val="002F71BC"/>
    <w:rsid w:val="00336843"/>
    <w:rsid w:val="00372717"/>
    <w:rsid w:val="003D655F"/>
    <w:rsid w:val="003E3975"/>
    <w:rsid w:val="00406F44"/>
    <w:rsid w:val="00433DF0"/>
    <w:rsid w:val="004E6361"/>
    <w:rsid w:val="00504808"/>
    <w:rsid w:val="00556C89"/>
    <w:rsid w:val="00595997"/>
    <w:rsid w:val="005F0A03"/>
    <w:rsid w:val="005F6350"/>
    <w:rsid w:val="0061703C"/>
    <w:rsid w:val="00617D74"/>
    <w:rsid w:val="006266A0"/>
    <w:rsid w:val="0065616E"/>
    <w:rsid w:val="006F7BFC"/>
    <w:rsid w:val="00705043"/>
    <w:rsid w:val="0070550F"/>
    <w:rsid w:val="007323BE"/>
    <w:rsid w:val="00776D0A"/>
    <w:rsid w:val="00806428"/>
    <w:rsid w:val="0084378D"/>
    <w:rsid w:val="0087345F"/>
    <w:rsid w:val="00881306"/>
    <w:rsid w:val="0089060E"/>
    <w:rsid w:val="00891743"/>
    <w:rsid w:val="008C124E"/>
    <w:rsid w:val="009151F6"/>
    <w:rsid w:val="0093215D"/>
    <w:rsid w:val="00934127"/>
    <w:rsid w:val="00941F24"/>
    <w:rsid w:val="00976ABC"/>
    <w:rsid w:val="00994A08"/>
    <w:rsid w:val="009A3C86"/>
    <w:rsid w:val="009E2BEF"/>
    <w:rsid w:val="00A003DA"/>
    <w:rsid w:val="00AB1312"/>
    <w:rsid w:val="00B33219"/>
    <w:rsid w:val="00BD1863"/>
    <w:rsid w:val="00BF5F79"/>
    <w:rsid w:val="00C0501F"/>
    <w:rsid w:val="00C21576"/>
    <w:rsid w:val="00C27B27"/>
    <w:rsid w:val="00C505D0"/>
    <w:rsid w:val="00C67B0F"/>
    <w:rsid w:val="00C73609"/>
    <w:rsid w:val="00CB5179"/>
    <w:rsid w:val="00D342EF"/>
    <w:rsid w:val="00D56579"/>
    <w:rsid w:val="00D64928"/>
    <w:rsid w:val="00D65BB4"/>
    <w:rsid w:val="00D80562"/>
    <w:rsid w:val="00DA6123"/>
    <w:rsid w:val="00DB2B2D"/>
    <w:rsid w:val="00DD552F"/>
    <w:rsid w:val="00E04418"/>
    <w:rsid w:val="00E31444"/>
    <w:rsid w:val="00E400E0"/>
    <w:rsid w:val="00E474EC"/>
    <w:rsid w:val="00E710DC"/>
    <w:rsid w:val="00F01297"/>
    <w:rsid w:val="00F15AB9"/>
    <w:rsid w:val="00F46A35"/>
    <w:rsid w:val="00F53DA7"/>
    <w:rsid w:val="00F62C5F"/>
    <w:rsid w:val="00FC4D82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5274E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24</Words>
  <Characters>2992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21T19:41:00Z</dcterms:created>
  <dcterms:modified xsi:type="dcterms:W3CDTF">2022-09-21T19:41:00Z</dcterms:modified>
</cp:coreProperties>
</file>